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5671" w:rsidRPr="0039631D" w:rsidRDefault="00475671" w:rsidP="00475671">
      <w:pPr>
        <w:jc w:val="center"/>
        <w:rPr>
          <w:b/>
          <w:sz w:val="36"/>
        </w:rPr>
      </w:pPr>
      <w:r w:rsidRPr="0039631D">
        <w:rPr>
          <w:b/>
          <w:sz w:val="36"/>
        </w:rPr>
        <w:t>CSIS 3175-002</w:t>
      </w:r>
    </w:p>
    <w:p w:rsidR="00475671" w:rsidRPr="0039631D" w:rsidRDefault="00475671" w:rsidP="00475671">
      <w:pPr>
        <w:jc w:val="center"/>
        <w:rPr>
          <w:b/>
          <w:sz w:val="36"/>
        </w:rPr>
      </w:pPr>
      <w:r w:rsidRPr="0039631D">
        <w:rPr>
          <w:b/>
          <w:sz w:val="36"/>
        </w:rPr>
        <w:t xml:space="preserve">Introduction to Mobile Development </w:t>
      </w:r>
    </w:p>
    <w:p w:rsidR="00475671" w:rsidRPr="0039631D" w:rsidRDefault="00475671" w:rsidP="00475671">
      <w:pPr>
        <w:pStyle w:val="Heading5"/>
        <w:numPr>
          <w:ilvl w:val="0"/>
          <w:numId w:val="0"/>
        </w:numPr>
        <w:tabs>
          <w:tab w:val="left" w:pos="720"/>
        </w:tabs>
        <w:rPr>
          <w:b/>
          <w:sz w:val="36"/>
        </w:rPr>
      </w:pPr>
      <w:r w:rsidRPr="0039631D">
        <w:rPr>
          <w:b/>
          <w:sz w:val="36"/>
        </w:rPr>
        <w:t>Class Project (</w:t>
      </w:r>
      <w:r w:rsidRPr="00616369">
        <w:rPr>
          <w:b/>
          <w:sz w:val="36"/>
        </w:rPr>
        <w:t>Food Wastage Reduction Android</w:t>
      </w:r>
      <w:r w:rsidRPr="0039631D">
        <w:rPr>
          <w:b/>
          <w:sz w:val="36"/>
        </w:rPr>
        <w:t xml:space="preserve"> App)</w:t>
      </w:r>
    </w:p>
    <w:p w:rsidR="00475671" w:rsidRPr="0039631D" w:rsidRDefault="00475671" w:rsidP="00475671">
      <w:pPr>
        <w:pStyle w:val="Footer"/>
        <w:tabs>
          <w:tab w:val="left" w:pos="720"/>
        </w:tabs>
        <w:jc w:val="center"/>
        <w:rPr>
          <w:b/>
          <w:sz w:val="36"/>
        </w:rPr>
      </w:pPr>
      <w:r w:rsidRPr="0039631D">
        <w:rPr>
          <w:b/>
          <w:sz w:val="36"/>
        </w:rPr>
        <w:t>Total Weightage: 25%</w:t>
      </w:r>
    </w:p>
    <w:p w:rsidR="00082E0E" w:rsidRDefault="00FC6FB5" w:rsidP="00751871">
      <w:pPr>
        <w:pStyle w:val="Footer"/>
        <w:tabs>
          <w:tab w:val="left" w:pos="720"/>
        </w:tabs>
        <w:rPr>
          <w:b/>
          <w:sz w:val="28"/>
        </w:rPr>
      </w:pPr>
      <w:r>
        <w:rPr>
          <w:b/>
          <w:noProof/>
          <w:sz w:val="28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55880</wp:posOffset>
                </wp:positionV>
                <wp:extent cx="6153150" cy="0"/>
                <wp:effectExtent l="38100" t="38100" r="76200" b="952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47CF1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4.4pt" to="483pt,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  <w:r w:rsidR="00082E0E">
        <w:rPr>
          <w:b/>
          <w:sz w:val="28"/>
        </w:rPr>
        <w:tab/>
      </w:r>
      <w:r w:rsidR="00082E0E">
        <w:rPr>
          <w:b/>
          <w:sz w:val="28"/>
        </w:rPr>
        <w:tab/>
      </w:r>
      <w:r w:rsidR="00082E0E">
        <w:rPr>
          <w:b/>
          <w:sz w:val="28"/>
        </w:rPr>
        <w:tab/>
      </w:r>
      <w:r w:rsidR="00082E0E">
        <w:rPr>
          <w:b/>
          <w:sz w:val="28"/>
        </w:rPr>
        <w:tab/>
      </w:r>
      <w:r w:rsidR="00082E0E">
        <w:rPr>
          <w:b/>
          <w:sz w:val="28"/>
        </w:rPr>
        <w:tab/>
      </w:r>
    </w:p>
    <w:tbl>
      <w:tblPr>
        <w:tblStyle w:val="TableGrid"/>
        <w:tblW w:w="9704" w:type="dxa"/>
        <w:tblLayout w:type="fixed"/>
        <w:tblLook w:val="04A0" w:firstRow="1" w:lastRow="0" w:firstColumn="1" w:lastColumn="0" w:noHBand="0" w:noVBand="1"/>
      </w:tblPr>
      <w:tblGrid>
        <w:gridCol w:w="1115"/>
        <w:gridCol w:w="4762"/>
        <w:gridCol w:w="2059"/>
        <w:gridCol w:w="1768"/>
      </w:tblGrid>
      <w:tr w:rsidR="00D41315" w:rsidTr="00A6425D">
        <w:trPr>
          <w:trHeight w:val="857"/>
        </w:trPr>
        <w:tc>
          <w:tcPr>
            <w:tcW w:w="1115" w:type="dxa"/>
          </w:tcPr>
          <w:p w:rsidR="00D41315" w:rsidRDefault="00ED1552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</w:t>
            </w:r>
          </w:p>
        </w:tc>
        <w:tc>
          <w:tcPr>
            <w:tcW w:w="4762" w:type="dxa"/>
          </w:tcPr>
          <w:p w:rsidR="00D41315" w:rsidRDefault="00ED1552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Team</w:t>
            </w:r>
            <w:r w:rsidR="00D41315">
              <w:rPr>
                <w:b/>
                <w:sz w:val="28"/>
              </w:rPr>
              <w:t xml:space="preserve"> Members</w:t>
            </w:r>
          </w:p>
        </w:tc>
        <w:tc>
          <w:tcPr>
            <w:tcW w:w="2059" w:type="dxa"/>
          </w:tcPr>
          <w:p w:rsidR="00D41315" w:rsidRDefault="00D41315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resentation Date</w:t>
            </w:r>
          </w:p>
        </w:tc>
        <w:tc>
          <w:tcPr>
            <w:tcW w:w="1768" w:type="dxa"/>
          </w:tcPr>
          <w:p w:rsidR="00D41315" w:rsidRDefault="00D41315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omments</w:t>
            </w:r>
          </w:p>
        </w:tc>
      </w:tr>
      <w:tr w:rsidR="00ED1552" w:rsidTr="00A6425D">
        <w:trPr>
          <w:trHeight w:val="857"/>
        </w:trPr>
        <w:tc>
          <w:tcPr>
            <w:tcW w:w="1115" w:type="dxa"/>
          </w:tcPr>
          <w:p w:rsidR="00ED1552" w:rsidRDefault="00284460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</w:t>
            </w:r>
          </w:p>
        </w:tc>
        <w:tc>
          <w:tcPr>
            <w:tcW w:w="4762" w:type="dxa"/>
          </w:tcPr>
          <w:p w:rsidR="00ED1552" w:rsidRDefault="00ED1552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2059" w:type="dxa"/>
          </w:tcPr>
          <w:p w:rsidR="00ED1552" w:rsidRDefault="00ED1552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768" w:type="dxa"/>
          </w:tcPr>
          <w:p w:rsidR="00ED1552" w:rsidRDefault="00ED1552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</w:tr>
      <w:tr w:rsidR="00453039" w:rsidTr="00A6425D">
        <w:trPr>
          <w:trHeight w:val="857"/>
        </w:trPr>
        <w:tc>
          <w:tcPr>
            <w:tcW w:w="1115" w:type="dxa"/>
          </w:tcPr>
          <w:p w:rsidR="00453039" w:rsidRDefault="00284460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2</w:t>
            </w:r>
          </w:p>
          <w:p w:rsidR="00284460" w:rsidRDefault="00284460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4762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2059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768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</w:tr>
      <w:tr w:rsidR="00453039" w:rsidTr="00A6425D">
        <w:trPr>
          <w:trHeight w:val="857"/>
        </w:trPr>
        <w:tc>
          <w:tcPr>
            <w:tcW w:w="1115" w:type="dxa"/>
          </w:tcPr>
          <w:p w:rsidR="00453039" w:rsidRDefault="002D14FE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3</w:t>
            </w:r>
          </w:p>
        </w:tc>
        <w:tc>
          <w:tcPr>
            <w:tcW w:w="4762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2059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768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</w:tr>
      <w:tr w:rsidR="00453039" w:rsidTr="00A6425D">
        <w:trPr>
          <w:trHeight w:val="857"/>
        </w:trPr>
        <w:tc>
          <w:tcPr>
            <w:tcW w:w="1115" w:type="dxa"/>
          </w:tcPr>
          <w:p w:rsidR="00453039" w:rsidRDefault="002D14FE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4</w:t>
            </w:r>
          </w:p>
        </w:tc>
        <w:tc>
          <w:tcPr>
            <w:tcW w:w="4762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2059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768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</w:tr>
      <w:tr w:rsidR="00453039" w:rsidTr="00A6425D">
        <w:trPr>
          <w:trHeight w:val="857"/>
        </w:trPr>
        <w:tc>
          <w:tcPr>
            <w:tcW w:w="1115" w:type="dxa"/>
          </w:tcPr>
          <w:p w:rsidR="00453039" w:rsidRDefault="002D14FE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5</w:t>
            </w:r>
          </w:p>
        </w:tc>
        <w:tc>
          <w:tcPr>
            <w:tcW w:w="4762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2059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768" w:type="dxa"/>
          </w:tcPr>
          <w:p w:rsidR="00453039" w:rsidRDefault="00453039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bookmarkStart w:id="0" w:name="_GoBack"/>
        <w:bookmarkEnd w:id="0"/>
      </w:tr>
      <w:tr w:rsidR="002D14FE" w:rsidTr="00A6425D">
        <w:trPr>
          <w:trHeight w:val="857"/>
        </w:trPr>
        <w:tc>
          <w:tcPr>
            <w:tcW w:w="1115" w:type="dxa"/>
          </w:tcPr>
          <w:p w:rsidR="002D14FE" w:rsidRDefault="002D14FE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6</w:t>
            </w:r>
          </w:p>
        </w:tc>
        <w:tc>
          <w:tcPr>
            <w:tcW w:w="4762" w:type="dxa"/>
          </w:tcPr>
          <w:p w:rsidR="002D14FE" w:rsidRDefault="002D14FE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2059" w:type="dxa"/>
          </w:tcPr>
          <w:p w:rsidR="002D14FE" w:rsidRDefault="002D14FE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768" w:type="dxa"/>
          </w:tcPr>
          <w:p w:rsidR="002D14FE" w:rsidRDefault="002D14FE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</w:tr>
      <w:tr w:rsidR="002D14FE" w:rsidTr="00A6425D">
        <w:trPr>
          <w:trHeight w:val="857"/>
        </w:trPr>
        <w:tc>
          <w:tcPr>
            <w:tcW w:w="1115" w:type="dxa"/>
          </w:tcPr>
          <w:p w:rsidR="002D14FE" w:rsidRDefault="002D14FE" w:rsidP="00D53A82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7</w:t>
            </w:r>
          </w:p>
        </w:tc>
        <w:tc>
          <w:tcPr>
            <w:tcW w:w="4762" w:type="dxa"/>
          </w:tcPr>
          <w:p w:rsidR="002D14FE" w:rsidRDefault="002D14FE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2059" w:type="dxa"/>
          </w:tcPr>
          <w:p w:rsidR="002D14FE" w:rsidRDefault="002D14FE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  <w:tc>
          <w:tcPr>
            <w:tcW w:w="1768" w:type="dxa"/>
          </w:tcPr>
          <w:p w:rsidR="002D14FE" w:rsidRDefault="002D14FE" w:rsidP="00082E0E">
            <w:pPr>
              <w:pStyle w:val="Footer"/>
              <w:tabs>
                <w:tab w:val="left" w:pos="720"/>
              </w:tabs>
              <w:jc w:val="center"/>
              <w:rPr>
                <w:b/>
                <w:sz w:val="28"/>
              </w:rPr>
            </w:pPr>
          </w:p>
        </w:tc>
      </w:tr>
    </w:tbl>
    <w:p w:rsidR="007033B0" w:rsidRDefault="007033B0" w:rsidP="003D7691">
      <w:pPr>
        <w:pStyle w:val="Footer"/>
        <w:tabs>
          <w:tab w:val="left" w:pos="720"/>
        </w:tabs>
        <w:rPr>
          <w:b/>
          <w:sz w:val="28"/>
        </w:rPr>
      </w:pPr>
    </w:p>
    <w:sectPr w:rsidR="007033B0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5D92" w:rsidRDefault="000E5D92" w:rsidP="00C56A84">
      <w:r>
        <w:separator/>
      </w:r>
    </w:p>
  </w:endnote>
  <w:endnote w:type="continuationSeparator" w:id="0">
    <w:p w:rsidR="000E5D92" w:rsidRDefault="000E5D92" w:rsidP="00C56A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32019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413B7" w:rsidRDefault="009413B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5303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413B7" w:rsidRDefault="009413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5D92" w:rsidRDefault="000E5D92" w:rsidP="00C56A84">
      <w:r>
        <w:separator/>
      </w:r>
    </w:p>
  </w:footnote>
  <w:footnote w:type="continuationSeparator" w:id="0">
    <w:p w:rsidR="000E5D92" w:rsidRDefault="000E5D92" w:rsidP="00C56A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13B7" w:rsidRDefault="005A7F50">
    <w:pPr>
      <w:pStyle w:val="Header"/>
    </w:pPr>
    <w:r>
      <w:t xml:space="preserve">Course </w:t>
    </w:r>
    <w:r w:rsidR="00333B9C">
      <w:t xml:space="preserve">Project (CSIS </w:t>
    </w:r>
    <w:r>
      <w:t>3175-00</w:t>
    </w:r>
    <w:r w:rsidR="00B7104E">
      <w:t>2</w:t>
    </w:r>
    <w:r w:rsidR="009413B7">
      <w:t>)</w:t>
    </w:r>
  </w:p>
  <w:p w:rsidR="009413B7" w:rsidRDefault="009413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E4BD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</w:abstractNum>
  <w:abstractNum w:abstractNumId="1" w15:restartNumberingAfterBreak="0">
    <w:nsid w:val="10B10A8C"/>
    <w:multiLevelType w:val="hybridMultilevel"/>
    <w:tmpl w:val="B0A8B618"/>
    <w:lvl w:ilvl="0" w:tplc="10090015">
      <w:start w:val="1"/>
      <w:numFmt w:val="upperLetter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0FB10EE"/>
    <w:multiLevelType w:val="hybridMultilevel"/>
    <w:tmpl w:val="CA966062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C70320"/>
    <w:multiLevelType w:val="hybridMultilevel"/>
    <w:tmpl w:val="60DC3CDC"/>
    <w:lvl w:ilvl="0" w:tplc="10090005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" w15:restartNumberingAfterBreak="0">
    <w:nsid w:val="37C06EB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400C55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421A186E"/>
    <w:multiLevelType w:val="hybridMultilevel"/>
    <w:tmpl w:val="DC06582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E33267E"/>
    <w:multiLevelType w:val="hybridMultilevel"/>
    <w:tmpl w:val="B0A8B618"/>
    <w:lvl w:ilvl="0" w:tplc="10090015">
      <w:start w:val="1"/>
      <w:numFmt w:val="upperLetter"/>
      <w:lvlText w:val="%1."/>
      <w:lvlJc w:val="lef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1442974"/>
    <w:multiLevelType w:val="hybridMultilevel"/>
    <w:tmpl w:val="E034A85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77D65"/>
    <w:multiLevelType w:val="multilevel"/>
    <w:tmpl w:val="E382B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31253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0"/>
  </w:num>
  <w:num w:numId="4">
    <w:abstractNumId w:val="4"/>
  </w:num>
  <w:num w:numId="5">
    <w:abstractNumId w:val="10"/>
  </w:num>
  <w:num w:numId="6">
    <w:abstractNumId w:val="6"/>
  </w:num>
  <w:num w:numId="7">
    <w:abstractNumId w:val="7"/>
  </w:num>
  <w:num w:numId="8">
    <w:abstractNumId w:val="1"/>
  </w:num>
  <w:num w:numId="9">
    <w:abstractNumId w:val="3"/>
  </w:num>
  <w:num w:numId="10">
    <w:abstractNumId w:val="2"/>
  </w:num>
  <w:num w:numId="11">
    <w:abstractNumId w:val="2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sLQ0szA3MzE2MTJV0lEKTi0uzszPAykwrQUAZE4TzywAAAA="/>
  </w:docVars>
  <w:rsids>
    <w:rsidRoot w:val="008E195C"/>
    <w:rsid w:val="00003C29"/>
    <w:rsid w:val="00004D07"/>
    <w:rsid w:val="0001081F"/>
    <w:rsid w:val="00014F9B"/>
    <w:rsid w:val="00024CBC"/>
    <w:rsid w:val="0002571E"/>
    <w:rsid w:val="00025CEC"/>
    <w:rsid w:val="0003102E"/>
    <w:rsid w:val="000313E1"/>
    <w:rsid w:val="00046B38"/>
    <w:rsid w:val="000524D6"/>
    <w:rsid w:val="0005660D"/>
    <w:rsid w:val="000642E4"/>
    <w:rsid w:val="00065B4C"/>
    <w:rsid w:val="000712D1"/>
    <w:rsid w:val="000766FC"/>
    <w:rsid w:val="00077F9E"/>
    <w:rsid w:val="00082E0E"/>
    <w:rsid w:val="0009072D"/>
    <w:rsid w:val="00090E12"/>
    <w:rsid w:val="0009474B"/>
    <w:rsid w:val="000A19F1"/>
    <w:rsid w:val="000A5287"/>
    <w:rsid w:val="000A7560"/>
    <w:rsid w:val="000A76FE"/>
    <w:rsid w:val="000A7D35"/>
    <w:rsid w:val="000A7F3D"/>
    <w:rsid w:val="000B29B4"/>
    <w:rsid w:val="000B7E5D"/>
    <w:rsid w:val="000C409A"/>
    <w:rsid w:val="000C53AB"/>
    <w:rsid w:val="000C66A0"/>
    <w:rsid w:val="000C7DE7"/>
    <w:rsid w:val="000D28E3"/>
    <w:rsid w:val="000D5605"/>
    <w:rsid w:val="000D68A5"/>
    <w:rsid w:val="000D720C"/>
    <w:rsid w:val="000D7A95"/>
    <w:rsid w:val="000E5D92"/>
    <w:rsid w:val="000F6E42"/>
    <w:rsid w:val="001009B3"/>
    <w:rsid w:val="0010255E"/>
    <w:rsid w:val="001064EF"/>
    <w:rsid w:val="001076FF"/>
    <w:rsid w:val="00121593"/>
    <w:rsid w:val="0012286D"/>
    <w:rsid w:val="001240AF"/>
    <w:rsid w:val="00124FAC"/>
    <w:rsid w:val="00133088"/>
    <w:rsid w:val="001354DA"/>
    <w:rsid w:val="001451AB"/>
    <w:rsid w:val="001472B2"/>
    <w:rsid w:val="0015334A"/>
    <w:rsid w:val="00155CE0"/>
    <w:rsid w:val="00166B1A"/>
    <w:rsid w:val="00167F25"/>
    <w:rsid w:val="00170A71"/>
    <w:rsid w:val="00170F88"/>
    <w:rsid w:val="001758ED"/>
    <w:rsid w:val="00177DB1"/>
    <w:rsid w:val="00180FBF"/>
    <w:rsid w:val="001842D6"/>
    <w:rsid w:val="00187829"/>
    <w:rsid w:val="001900A0"/>
    <w:rsid w:val="00191C62"/>
    <w:rsid w:val="00197DB2"/>
    <w:rsid w:val="001A36D7"/>
    <w:rsid w:val="001A46FB"/>
    <w:rsid w:val="001B1A40"/>
    <w:rsid w:val="001B3AAE"/>
    <w:rsid w:val="001C5861"/>
    <w:rsid w:val="001C6204"/>
    <w:rsid w:val="001C76F1"/>
    <w:rsid w:val="001E534D"/>
    <w:rsid w:val="001E5D5A"/>
    <w:rsid w:val="001E6E7D"/>
    <w:rsid w:val="001E7807"/>
    <w:rsid w:val="001F0012"/>
    <w:rsid w:val="001F2D01"/>
    <w:rsid w:val="001F77E0"/>
    <w:rsid w:val="00200AD4"/>
    <w:rsid w:val="002011DB"/>
    <w:rsid w:val="0020199C"/>
    <w:rsid w:val="00201A2E"/>
    <w:rsid w:val="00205808"/>
    <w:rsid w:val="00217E9A"/>
    <w:rsid w:val="0022333B"/>
    <w:rsid w:val="002243A2"/>
    <w:rsid w:val="002250E7"/>
    <w:rsid w:val="00232B3C"/>
    <w:rsid w:val="00234179"/>
    <w:rsid w:val="00245CB5"/>
    <w:rsid w:val="00246A1D"/>
    <w:rsid w:val="002566E0"/>
    <w:rsid w:val="00256B2A"/>
    <w:rsid w:val="00260CC3"/>
    <w:rsid w:val="002630D1"/>
    <w:rsid w:val="002812D0"/>
    <w:rsid w:val="0028353E"/>
    <w:rsid w:val="00284460"/>
    <w:rsid w:val="00294786"/>
    <w:rsid w:val="002A44B0"/>
    <w:rsid w:val="002A4854"/>
    <w:rsid w:val="002B0D9F"/>
    <w:rsid w:val="002B56C8"/>
    <w:rsid w:val="002C0A22"/>
    <w:rsid w:val="002C220D"/>
    <w:rsid w:val="002C6A7F"/>
    <w:rsid w:val="002D14FE"/>
    <w:rsid w:val="002D1ECB"/>
    <w:rsid w:val="002D5CEE"/>
    <w:rsid w:val="002E1B3E"/>
    <w:rsid w:val="002F0982"/>
    <w:rsid w:val="0031200D"/>
    <w:rsid w:val="003134B4"/>
    <w:rsid w:val="00317804"/>
    <w:rsid w:val="003204EE"/>
    <w:rsid w:val="003205D6"/>
    <w:rsid w:val="003228B1"/>
    <w:rsid w:val="00323853"/>
    <w:rsid w:val="00324B9C"/>
    <w:rsid w:val="00325B5B"/>
    <w:rsid w:val="00330269"/>
    <w:rsid w:val="00331847"/>
    <w:rsid w:val="00333B9C"/>
    <w:rsid w:val="00340C45"/>
    <w:rsid w:val="003411F4"/>
    <w:rsid w:val="00343D05"/>
    <w:rsid w:val="00344092"/>
    <w:rsid w:val="00344B66"/>
    <w:rsid w:val="0037039A"/>
    <w:rsid w:val="00373139"/>
    <w:rsid w:val="00373F9B"/>
    <w:rsid w:val="00376EA8"/>
    <w:rsid w:val="00382AD8"/>
    <w:rsid w:val="00385BC7"/>
    <w:rsid w:val="003910B9"/>
    <w:rsid w:val="003A57F6"/>
    <w:rsid w:val="003A796B"/>
    <w:rsid w:val="003B1ACD"/>
    <w:rsid w:val="003B720D"/>
    <w:rsid w:val="003C0C8D"/>
    <w:rsid w:val="003C36A4"/>
    <w:rsid w:val="003C394A"/>
    <w:rsid w:val="003C3DFE"/>
    <w:rsid w:val="003C68FD"/>
    <w:rsid w:val="003C783B"/>
    <w:rsid w:val="003D373B"/>
    <w:rsid w:val="003D4BA1"/>
    <w:rsid w:val="003D6EED"/>
    <w:rsid w:val="003D7691"/>
    <w:rsid w:val="003E2FED"/>
    <w:rsid w:val="00412669"/>
    <w:rsid w:val="0041739C"/>
    <w:rsid w:val="004209CE"/>
    <w:rsid w:val="00423871"/>
    <w:rsid w:val="00426E38"/>
    <w:rsid w:val="00432052"/>
    <w:rsid w:val="00440416"/>
    <w:rsid w:val="004445A1"/>
    <w:rsid w:val="00445F21"/>
    <w:rsid w:val="0044654E"/>
    <w:rsid w:val="00453039"/>
    <w:rsid w:val="00462FFF"/>
    <w:rsid w:val="004648C7"/>
    <w:rsid w:val="00473429"/>
    <w:rsid w:val="00474214"/>
    <w:rsid w:val="00475671"/>
    <w:rsid w:val="00487219"/>
    <w:rsid w:val="00495345"/>
    <w:rsid w:val="004A308D"/>
    <w:rsid w:val="004A41E8"/>
    <w:rsid w:val="004A5F80"/>
    <w:rsid w:val="004A7E35"/>
    <w:rsid w:val="004B17BD"/>
    <w:rsid w:val="004B4EBD"/>
    <w:rsid w:val="004C000A"/>
    <w:rsid w:val="004C3AD2"/>
    <w:rsid w:val="004C55A0"/>
    <w:rsid w:val="004D69BC"/>
    <w:rsid w:val="004E70AB"/>
    <w:rsid w:val="004F191C"/>
    <w:rsid w:val="004F1DB3"/>
    <w:rsid w:val="004F2BAF"/>
    <w:rsid w:val="00520F29"/>
    <w:rsid w:val="005267F7"/>
    <w:rsid w:val="00530647"/>
    <w:rsid w:val="00530C19"/>
    <w:rsid w:val="00533CDF"/>
    <w:rsid w:val="005341E6"/>
    <w:rsid w:val="005350EF"/>
    <w:rsid w:val="005369B4"/>
    <w:rsid w:val="0054140D"/>
    <w:rsid w:val="00546109"/>
    <w:rsid w:val="00547E7E"/>
    <w:rsid w:val="00550F43"/>
    <w:rsid w:val="005540E2"/>
    <w:rsid w:val="005731DE"/>
    <w:rsid w:val="0057395C"/>
    <w:rsid w:val="00575DAB"/>
    <w:rsid w:val="0058246B"/>
    <w:rsid w:val="00585D75"/>
    <w:rsid w:val="00585E60"/>
    <w:rsid w:val="005866B1"/>
    <w:rsid w:val="00591711"/>
    <w:rsid w:val="00591F3D"/>
    <w:rsid w:val="005A1C51"/>
    <w:rsid w:val="005A7F50"/>
    <w:rsid w:val="005B4474"/>
    <w:rsid w:val="005B5F21"/>
    <w:rsid w:val="005C0F72"/>
    <w:rsid w:val="005C57A0"/>
    <w:rsid w:val="005C7B12"/>
    <w:rsid w:val="005E33AD"/>
    <w:rsid w:val="005E440C"/>
    <w:rsid w:val="005F2F1A"/>
    <w:rsid w:val="006013E7"/>
    <w:rsid w:val="00607429"/>
    <w:rsid w:val="00607494"/>
    <w:rsid w:val="00611BDF"/>
    <w:rsid w:val="00611FEC"/>
    <w:rsid w:val="0062000A"/>
    <w:rsid w:val="00625E80"/>
    <w:rsid w:val="00627153"/>
    <w:rsid w:val="00627714"/>
    <w:rsid w:val="00627FE9"/>
    <w:rsid w:val="00651126"/>
    <w:rsid w:val="00654309"/>
    <w:rsid w:val="006574CA"/>
    <w:rsid w:val="00662527"/>
    <w:rsid w:val="00663962"/>
    <w:rsid w:val="00670C9E"/>
    <w:rsid w:val="006712E2"/>
    <w:rsid w:val="00683F73"/>
    <w:rsid w:val="00684049"/>
    <w:rsid w:val="00686B91"/>
    <w:rsid w:val="006909FB"/>
    <w:rsid w:val="006978A1"/>
    <w:rsid w:val="006B4779"/>
    <w:rsid w:val="006D03AB"/>
    <w:rsid w:val="006D41EB"/>
    <w:rsid w:val="006E30C5"/>
    <w:rsid w:val="006E3339"/>
    <w:rsid w:val="006E3EDD"/>
    <w:rsid w:val="006E6826"/>
    <w:rsid w:val="006F102C"/>
    <w:rsid w:val="006F1734"/>
    <w:rsid w:val="006F32F6"/>
    <w:rsid w:val="006F55AA"/>
    <w:rsid w:val="006F5E0E"/>
    <w:rsid w:val="0070109F"/>
    <w:rsid w:val="00702669"/>
    <w:rsid w:val="00702F94"/>
    <w:rsid w:val="007033B0"/>
    <w:rsid w:val="00703EED"/>
    <w:rsid w:val="00710B90"/>
    <w:rsid w:val="00710D90"/>
    <w:rsid w:val="0071704F"/>
    <w:rsid w:val="00721947"/>
    <w:rsid w:val="00723030"/>
    <w:rsid w:val="007265A6"/>
    <w:rsid w:val="007307EE"/>
    <w:rsid w:val="007346A3"/>
    <w:rsid w:val="00741E02"/>
    <w:rsid w:val="007444B8"/>
    <w:rsid w:val="00744D1D"/>
    <w:rsid w:val="00744EB1"/>
    <w:rsid w:val="00750787"/>
    <w:rsid w:val="00751871"/>
    <w:rsid w:val="00761E70"/>
    <w:rsid w:val="00762473"/>
    <w:rsid w:val="00775133"/>
    <w:rsid w:val="00783E99"/>
    <w:rsid w:val="00785C71"/>
    <w:rsid w:val="0079116F"/>
    <w:rsid w:val="00793C1B"/>
    <w:rsid w:val="00794B5B"/>
    <w:rsid w:val="00796678"/>
    <w:rsid w:val="007A0A69"/>
    <w:rsid w:val="007A2D45"/>
    <w:rsid w:val="007A75A8"/>
    <w:rsid w:val="007B17B5"/>
    <w:rsid w:val="007B1A5A"/>
    <w:rsid w:val="007B2A26"/>
    <w:rsid w:val="007B4456"/>
    <w:rsid w:val="007C3B6B"/>
    <w:rsid w:val="007C5CDF"/>
    <w:rsid w:val="007D2256"/>
    <w:rsid w:val="007D30CC"/>
    <w:rsid w:val="007D5350"/>
    <w:rsid w:val="007D7393"/>
    <w:rsid w:val="007E134C"/>
    <w:rsid w:val="007E145B"/>
    <w:rsid w:val="007E525D"/>
    <w:rsid w:val="007E7E00"/>
    <w:rsid w:val="007F36AB"/>
    <w:rsid w:val="007F4A4D"/>
    <w:rsid w:val="00806553"/>
    <w:rsid w:val="00811B70"/>
    <w:rsid w:val="00817447"/>
    <w:rsid w:val="00817545"/>
    <w:rsid w:val="00820ED2"/>
    <w:rsid w:val="00821D6B"/>
    <w:rsid w:val="0083073A"/>
    <w:rsid w:val="00832AF5"/>
    <w:rsid w:val="00837F14"/>
    <w:rsid w:val="008436BE"/>
    <w:rsid w:val="008543C9"/>
    <w:rsid w:val="00856328"/>
    <w:rsid w:val="008565EA"/>
    <w:rsid w:val="008628C3"/>
    <w:rsid w:val="008648D8"/>
    <w:rsid w:val="0087566F"/>
    <w:rsid w:val="00876A68"/>
    <w:rsid w:val="00877356"/>
    <w:rsid w:val="00882858"/>
    <w:rsid w:val="00882F2D"/>
    <w:rsid w:val="008858FF"/>
    <w:rsid w:val="00885B2C"/>
    <w:rsid w:val="00885F72"/>
    <w:rsid w:val="00894D8F"/>
    <w:rsid w:val="008A0094"/>
    <w:rsid w:val="008A07FD"/>
    <w:rsid w:val="008A6054"/>
    <w:rsid w:val="008B1D1F"/>
    <w:rsid w:val="008C7296"/>
    <w:rsid w:val="008E195C"/>
    <w:rsid w:val="008E25D6"/>
    <w:rsid w:val="008F01A7"/>
    <w:rsid w:val="008F0516"/>
    <w:rsid w:val="008F1428"/>
    <w:rsid w:val="008F148F"/>
    <w:rsid w:val="008F2C1D"/>
    <w:rsid w:val="008F4B8D"/>
    <w:rsid w:val="008F5B6D"/>
    <w:rsid w:val="008F6E39"/>
    <w:rsid w:val="00900E4D"/>
    <w:rsid w:val="009032BD"/>
    <w:rsid w:val="00910FDC"/>
    <w:rsid w:val="00915DCE"/>
    <w:rsid w:val="0092017A"/>
    <w:rsid w:val="00920AD2"/>
    <w:rsid w:val="00922DEF"/>
    <w:rsid w:val="009248EA"/>
    <w:rsid w:val="009336A1"/>
    <w:rsid w:val="0094075A"/>
    <w:rsid w:val="009413B7"/>
    <w:rsid w:val="00950361"/>
    <w:rsid w:val="00951AEF"/>
    <w:rsid w:val="00952333"/>
    <w:rsid w:val="00955951"/>
    <w:rsid w:val="00960960"/>
    <w:rsid w:val="0096345A"/>
    <w:rsid w:val="009650AE"/>
    <w:rsid w:val="00967EBB"/>
    <w:rsid w:val="009713DF"/>
    <w:rsid w:val="0098335C"/>
    <w:rsid w:val="00984057"/>
    <w:rsid w:val="009953F8"/>
    <w:rsid w:val="00996C0F"/>
    <w:rsid w:val="00997158"/>
    <w:rsid w:val="009A0F89"/>
    <w:rsid w:val="009A24D4"/>
    <w:rsid w:val="009A69E4"/>
    <w:rsid w:val="009B5A67"/>
    <w:rsid w:val="009C039F"/>
    <w:rsid w:val="009C1A49"/>
    <w:rsid w:val="009C1F39"/>
    <w:rsid w:val="009C2B61"/>
    <w:rsid w:val="009C6DBA"/>
    <w:rsid w:val="009D0978"/>
    <w:rsid w:val="009D5C1D"/>
    <w:rsid w:val="009E0553"/>
    <w:rsid w:val="009E126B"/>
    <w:rsid w:val="009E2437"/>
    <w:rsid w:val="009E48C3"/>
    <w:rsid w:val="009E62EE"/>
    <w:rsid w:val="009F724A"/>
    <w:rsid w:val="00A00CC2"/>
    <w:rsid w:val="00A04118"/>
    <w:rsid w:val="00A10E7E"/>
    <w:rsid w:val="00A12329"/>
    <w:rsid w:val="00A259EF"/>
    <w:rsid w:val="00A37922"/>
    <w:rsid w:val="00A4252E"/>
    <w:rsid w:val="00A441BC"/>
    <w:rsid w:val="00A4444E"/>
    <w:rsid w:val="00A533BD"/>
    <w:rsid w:val="00A57241"/>
    <w:rsid w:val="00A579BD"/>
    <w:rsid w:val="00A63D58"/>
    <w:rsid w:val="00A6425D"/>
    <w:rsid w:val="00A6731A"/>
    <w:rsid w:val="00A7263A"/>
    <w:rsid w:val="00A75BCD"/>
    <w:rsid w:val="00A77E89"/>
    <w:rsid w:val="00A87252"/>
    <w:rsid w:val="00A97974"/>
    <w:rsid w:val="00AA01BB"/>
    <w:rsid w:val="00AA3AC5"/>
    <w:rsid w:val="00AB22F8"/>
    <w:rsid w:val="00AB2B64"/>
    <w:rsid w:val="00AC1ADE"/>
    <w:rsid w:val="00AC1DDC"/>
    <w:rsid w:val="00AD0572"/>
    <w:rsid w:val="00AD238E"/>
    <w:rsid w:val="00AD7367"/>
    <w:rsid w:val="00AE4F6B"/>
    <w:rsid w:val="00AE7D13"/>
    <w:rsid w:val="00AF04F0"/>
    <w:rsid w:val="00AF2BD9"/>
    <w:rsid w:val="00B0759F"/>
    <w:rsid w:val="00B1094E"/>
    <w:rsid w:val="00B14B92"/>
    <w:rsid w:val="00B16F2F"/>
    <w:rsid w:val="00B23781"/>
    <w:rsid w:val="00B347DD"/>
    <w:rsid w:val="00B34CEF"/>
    <w:rsid w:val="00B36092"/>
    <w:rsid w:val="00B361CE"/>
    <w:rsid w:val="00B40490"/>
    <w:rsid w:val="00B41CF9"/>
    <w:rsid w:val="00B4220F"/>
    <w:rsid w:val="00B455F3"/>
    <w:rsid w:val="00B47AE6"/>
    <w:rsid w:val="00B5150F"/>
    <w:rsid w:val="00B57331"/>
    <w:rsid w:val="00B64346"/>
    <w:rsid w:val="00B66CA8"/>
    <w:rsid w:val="00B7104E"/>
    <w:rsid w:val="00B717E0"/>
    <w:rsid w:val="00B74B09"/>
    <w:rsid w:val="00B74C30"/>
    <w:rsid w:val="00B75FDB"/>
    <w:rsid w:val="00B826CA"/>
    <w:rsid w:val="00B84EB0"/>
    <w:rsid w:val="00B87720"/>
    <w:rsid w:val="00B92990"/>
    <w:rsid w:val="00BA024F"/>
    <w:rsid w:val="00BA070E"/>
    <w:rsid w:val="00BA2D50"/>
    <w:rsid w:val="00BA4461"/>
    <w:rsid w:val="00BA6CB1"/>
    <w:rsid w:val="00BA701F"/>
    <w:rsid w:val="00BB0C36"/>
    <w:rsid w:val="00BB10E5"/>
    <w:rsid w:val="00BB4F69"/>
    <w:rsid w:val="00BB527A"/>
    <w:rsid w:val="00BC0DBC"/>
    <w:rsid w:val="00BC18E4"/>
    <w:rsid w:val="00BD39C7"/>
    <w:rsid w:val="00BD60A2"/>
    <w:rsid w:val="00BE4FDE"/>
    <w:rsid w:val="00BE5202"/>
    <w:rsid w:val="00BE774C"/>
    <w:rsid w:val="00BF0655"/>
    <w:rsid w:val="00C015D1"/>
    <w:rsid w:val="00C0453C"/>
    <w:rsid w:val="00C12045"/>
    <w:rsid w:val="00C1695D"/>
    <w:rsid w:val="00C1760D"/>
    <w:rsid w:val="00C216AD"/>
    <w:rsid w:val="00C22EA8"/>
    <w:rsid w:val="00C272F8"/>
    <w:rsid w:val="00C30A9B"/>
    <w:rsid w:val="00C30F56"/>
    <w:rsid w:val="00C34927"/>
    <w:rsid w:val="00C36507"/>
    <w:rsid w:val="00C5403A"/>
    <w:rsid w:val="00C56A84"/>
    <w:rsid w:val="00C60A3A"/>
    <w:rsid w:val="00C6447E"/>
    <w:rsid w:val="00C6458D"/>
    <w:rsid w:val="00C67452"/>
    <w:rsid w:val="00C71EF0"/>
    <w:rsid w:val="00C824C3"/>
    <w:rsid w:val="00C9057B"/>
    <w:rsid w:val="00C93EAF"/>
    <w:rsid w:val="00CA2BD2"/>
    <w:rsid w:val="00CA5DE1"/>
    <w:rsid w:val="00CA7206"/>
    <w:rsid w:val="00CB0A82"/>
    <w:rsid w:val="00CB351E"/>
    <w:rsid w:val="00CB65CA"/>
    <w:rsid w:val="00CC3652"/>
    <w:rsid w:val="00CC474E"/>
    <w:rsid w:val="00CC546C"/>
    <w:rsid w:val="00CC7728"/>
    <w:rsid w:val="00CD63D1"/>
    <w:rsid w:val="00CD6868"/>
    <w:rsid w:val="00CE2AC4"/>
    <w:rsid w:val="00CE5D26"/>
    <w:rsid w:val="00CE6028"/>
    <w:rsid w:val="00CE6AA1"/>
    <w:rsid w:val="00CE7FC9"/>
    <w:rsid w:val="00CF35E3"/>
    <w:rsid w:val="00CF5C48"/>
    <w:rsid w:val="00D0112F"/>
    <w:rsid w:val="00D01940"/>
    <w:rsid w:val="00D07A39"/>
    <w:rsid w:val="00D116F9"/>
    <w:rsid w:val="00D16212"/>
    <w:rsid w:val="00D165F5"/>
    <w:rsid w:val="00D21918"/>
    <w:rsid w:val="00D230EA"/>
    <w:rsid w:val="00D24225"/>
    <w:rsid w:val="00D251EB"/>
    <w:rsid w:val="00D33889"/>
    <w:rsid w:val="00D347CA"/>
    <w:rsid w:val="00D3662C"/>
    <w:rsid w:val="00D41315"/>
    <w:rsid w:val="00D4172D"/>
    <w:rsid w:val="00D43D0D"/>
    <w:rsid w:val="00D4611A"/>
    <w:rsid w:val="00D517F0"/>
    <w:rsid w:val="00D53A82"/>
    <w:rsid w:val="00D57190"/>
    <w:rsid w:val="00D60946"/>
    <w:rsid w:val="00D610DC"/>
    <w:rsid w:val="00D62D27"/>
    <w:rsid w:val="00D808F9"/>
    <w:rsid w:val="00D815DF"/>
    <w:rsid w:val="00D85FCE"/>
    <w:rsid w:val="00D867B7"/>
    <w:rsid w:val="00D87301"/>
    <w:rsid w:val="00D96F8A"/>
    <w:rsid w:val="00DA197D"/>
    <w:rsid w:val="00DA4791"/>
    <w:rsid w:val="00DA7230"/>
    <w:rsid w:val="00DB17C3"/>
    <w:rsid w:val="00DC3282"/>
    <w:rsid w:val="00DC4F42"/>
    <w:rsid w:val="00DC64F7"/>
    <w:rsid w:val="00DD6CC4"/>
    <w:rsid w:val="00DD7B01"/>
    <w:rsid w:val="00DE004F"/>
    <w:rsid w:val="00DF0320"/>
    <w:rsid w:val="00DF03EC"/>
    <w:rsid w:val="00E01881"/>
    <w:rsid w:val="00E02496"/>
    <w:rsid w:val="00E03B30"/>
    <w:rsid w:val="00E045EE"/>
    <w:rsid w:val="00E04A27"/>
    <w:rsid w:val="00E06E16"/>
    <w:rsid w:val="00E10ABE"/>
    <w:rsid w:val="00E10D49"/>
    <w:rsid w:val="00E1169D"/>
    <w:rsid w:val="00E116C0"/>
    <w:rsid w:val="00E1400F"/>
    <w:rsid w:val="00E26FA3"/>
    <w:rsid w:val="00E274DE"/>
    <w:rsid w:val="00E357BC"/>
    <w:rsid w:val="00E3698F"/>
    <w:rsid w:val="00E3766D"/>
    <w:rsid w:val="00E3797D"/>
    <w:rsid w:val="00E41124"/>
    <w:rsid w:val="00E41352"/>
    <w:rsid w:val="00E41AA1"/>
    <w:rsid w:val="00E41FEF"/>
    <w:rsid w:val="00E45E26"/>
    <w:rsid w:val="00E506AC"/>
    <w:rsid w:val="00E527F6"/>
    <w:rsid w:val="00E61B74"/>
    <w:rsid w:val="00E62881"/>
    <w:rsid w:val="00E65689"/>
    <w:rsid w:val="00E714C5"/>
    <w:rsid w:val="00E74731"/>
    <w:rsid w:val="00E74BA7"/>
    <w:rsid w:val="00E813C5"/>
    <w:rsid w:val="00E83846"/>
    <w:rsid w:val="00E909B7"/>
    <w:rsid w:val="00E94EBE"/>
    <w:rsid w:val="00EA07FA"/>
    <w:rsid w:val="00EA51A9"/>
    <w:rsid w:val="00EB2688"/>
    <w:rsid w:val="00EB29E6"/>
    <w:rsid w:val="00EB63BD"/>
    <w:rsid w:val="00EC0DC1"/>
    <w:rsid w:val="00EC4FF1"/>
    <w:rsid w:val="00EC69E1"/>
    <w:rsid w:val="00ED05CF"/>
    <w:rsid w:val="00ED1552"/>
    <w:rsid w:val="00ED3B6A"/>
    <w:rsid w:val="00ED4945"/>
    <w:rsid w:val="00ED7E15"/>
    <w:rsid w:val="00EE2D4E"/>
    <w:rsid w:val="00EF0B7D"/>
    <w:rsid w:val="00EF4AE3"/>
    <w:rsid w:val="00EF7591"/>
    <w:rsid w:val="00F01DDF"/>
    <w:rsid w:val="00F039B4"/>
    <w:rsid w:val="00F10F80"/>
    <w:rsid w:val="00F116B8"/>
    <w:rsid w:val="00F12348"/>
    <w:rsid w:val="00F13BEF"/>
    <w:rsid w:val="00F17338"/>
    <w:rsid w:val="00F20401"/>
    <w:rsid w:val="00F30707"/>
    <w:rsid w:val="00F34906"/>
    <w:rsid w:val="00F35C8D"/>
    <w:rsid w:val="00F36954"/>
    <w:rsid w:val="00F36F7C"/>
    <w:rsid w:val="00F42CB0"/>
    <w:rsid w:val="00F45D7F"/>
    <w:rsid w:val="00F517A5"/>
    <w:rsid w:val="00F53EC7"/>
    <w:rsid w:val="00F57816"/>
    <w:rsid w:val="00F6691A"/>
    <w:rsid w:val="00F70345"/>
    <w:rsid w:val="00F84DEE"/>
    <w:rsid w:val="00F8603B"/>
    <w:rsid w:val="00F94589"/>
    <w:rsid w:val="00FA4FBB"/>
    <w:rsid w:val="00FA528F"/>
    <w:rsid w:val="00FB1B49"/>
    <w:rsid w:val="00FB2AC0"/>
    <w:rsid w:val="00FB5187"/>
    <w:rsid w:val="00FC6FB5"/>
    <w:rsid w:val="00FD05CB"/>
    <w:rsid w:val="00FD147E"/>
    <w:rsid w:val="00FD31A2"/>
    <w:rsid w:val="00FD7EC1"/>
    <w:rsid w:val="00FE0CB2"/>
    <w:rsid w:val="00FE688B"/>
    <w:rsid w:val="00FF4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D1C89A-AC93-4425-A2EF-5FEE7BF15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19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E195C"/>
    <w:pPr>
      <w:keepNext/>
      <w:numPr>
        <w:numId w:val="1"/>
      </w:numPr>
      <w:jc w:val="center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E195C"/>
    <w:pPr>
      <w:keepNext/>
      <w:numPr>
        <w:ilvl w:val="1"/>
        <w:numId w:val="1"/>
      </w:numPr>
      <w:outlineLvl w:val="1"/>
    </w:pPr>
    <w:rPr>
      <w:b/>
      <w:sz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8E195C"/>
    <w:pPr>
      <w:keepNext/>
      <w:numPr>
        <w:ilvl w:val="2"/>
        <w:numId w:val="1"/>
      </w:numPr>
      <w:jc w:val="center"/>
      <w:outlineLvl w:val="2"/>
    </w:pPr>
    <w:rPr>
      <w:b/>
      <w:sz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8E195C"/>
    <w:pPr>
      <w:keepNext/>
      <w:numPr>
        <w:ilvl w:val="3"/>
        <w:numId w:val="1"/>
      </w:numPr>
      <w:outlineLvl w:val="3"/>
    </w:pPr>
    <w:rPr>
      <w:sz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E195C"/>
    <w:pPr>
      <w:keepNext/>
      <w:numPr>
        <w:ilvl w:val="4"/>
        <w:numId w:val="1"/>
      </w:numPr>
      <w:jc w:val="center"/>
      <w:outlineLvl w:val="4"/>
    </w:pPr>
    <w:rPr>
      <w:sz w:val="32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E195C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E195C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E195C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E195C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E195C"/>
    <w:rPr>
      <w:rFonts w:ascii="Times New Roman" w:eastAsia="Times New Roman" w:hAnsi="Times New Roman" w:cs="Times New Roman"/>
      <w:sz w:val="28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semiHidden/>
    <w:rsid w:val="008E195C"/>
    <w:rPr>
      <w:rFonts w:ascii="Times New Roman" w:eastAsia="Times New Roman" w:hAnsi="Times New Roman" w:cs="Times New Roman"/>
      <w:b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semiHidden/>
    <w:rsid w:val="008E195C"/>
    <w:rPr>
      <w:rFonts w:ascii="Times New Roman" w:eastAsia="Times New Roman" w:hAnsi="Times New Roman" w:cs="Times New Roman"/>
      <w:b/>
      <w:sz w:val="32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semiHidden/>
    <w:rsid w:val="008E195C"/>
    <w:rPr>
      <w:rFonts w:ascii="Times New Roman" w:eastAsia="Times New Roman" w:hAnsi="Times New Roman" w:cs="Times New Roman"/>
      <w:sz w:val="28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8E195C"/>
    <w:rPr>
      <w:rFonts w:ascii="Times New Roman" w:eastAsia="Times New Roman" w:hAnsi="Times New Roman" w:cs="Times New Roman"/>
      <w:sz w:val="32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8E195C"/>
    <w:rPr>
      <w:rFonts w:ascii="Times New Roman" w:eastAsia="Times New Roman" w:hAnsi="Times New Roman" w:cs="Times New Roman"/>
      <w:i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8E195C"/>
    <w:rPr>
      <w:rFonts w:ascii="Arial" w:eastAsia="Times New Roman" w:hAnsi="Arial" w:cs="Times New Roman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8E195C"/>
    <w:rPr>
      <w:rFonts w:ascii="Arial" w:eastAsia="Times New Roman" w:hAnsi="Arial" w:cs="Times New Roman"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8E195C"/>
    <w:rPr>
      <w:rFonts w:ascii="Arial" w:eastAsia="Times New Roman" w:hAnsi="Arial" w:cs="Times New Roman"/>
      <w:b/>
      <w:i/>
      <w:sz w:val="18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E195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195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odyTextIndent3">
    <w:name w:val="Body Text Indent 3"/>
    <w:basedOn w:val="Normal"/>
    <w:link w:val="BodyTextIndent3Char"/>
    <w:rsid w:val="008A0094"/>
    <w:pPr>
      <w:ind w:left="1224"/>
    </w:pPr>
    <w:rPr>
      <w:sz w:val="28"/>
    </w:rPr>
  </w:style>
  <w:style w:type="character" w:customStyle="1" w:styleId="BodyTextIndent3Char">
    <w:name w:val="Body Text Indent 3 Char"/>
    <w:basedOn w:val="DefaultParagraphFont"/>
    <w:link w:val="BodyTextIndent3"/>
    <w:rsid w:val="008A0094"/>
    <w:rPr>
      <w:rFonts w:ascii="Times New Roman" w:eastAsia="Times New Roman" w:hAnsi="Times New Roman" w:cs="Times New Roman"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8A0094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0453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0453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C0453C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C0453C"/>
    <w:rPr>
      <w:rFonts w:ascii="Courier New" w:eastAsia="Times New Roman" w:hAnsi="Courier New" w:cs="Times New Roman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56A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6A84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6A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6A84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082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C9057B"/>
    <w:pPr>
      <w:spacing w:before="100" w:beforeAutospacing="1" w:after="100" w:afterAutospacing="1"/>
    </w:pPr>
    <w:rPr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46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09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78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1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DDBEB-F86E-4DE3-A730-F2595DF50B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71</TotalTime>
  <Pages>1</Pages>
  <Words>32</Words>
  <Characters>187</Characters>
  <Application>Microsoft Office Word</Application>
  <DocSecurity>0</DocSecurity>
  <Lines>2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wish Majid</dc:creator>
  <cp:lastModifiedBy>Bashir, Mehwish</cp:lastModifiedBy>
  <cp:revision>283</cp:revision>
  <cp:lastPrinted>2018-11-22T16:57:00Z</cp:lastPrinted>
  <dcterms:created xsi:type="dcterms:W3CDTF">2019-01-14T21:54:00Z</dcterms:created>
  <dcterms:modified xsi:type="dcterms:W3CDTF">2023-01-23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21a89e56940982a643b355eb0408de4e474c98120966cc08378fb0b1843e6e</vt:lpwstr>
  </property>
</Properties>
</file>